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05C9A926" w14:textId="5EF74575" w:rsidR="00A45CF9" w:rsidRPr="00CE1232" w:rsidRDefault="00765C92" w:rsidP="00CE1232">
      <w:pPr>
        <w:pStyle w:val="Title"/>
        <w:jc w:val="center"/>
        <w:rPr>
          <w:sz w:val="48"/>
          <w:szCs w:val="48"/>
        </w:rPr>
      </w:pPr>
      <w:r w:rsidRPr="00CE1232">
        <w:rPr>
          <w:sz w:val="48"/>
          <w:szCs w:val="48"/>
        </w:rPr>
        <w:t xml:space="preserve">Lab 0. </w:t>
      </w:r>
      <w:r w:rsidR="006A2D99" w:rsidRPr="00CE1232">
        <w:rPr>
          <w:sz w:val="48"/>
          <w:szCs w:val="48"/>
        </w:rPr>
        <w:t>QEMU Simulator and Raspberry PI</w:t>
      </w:r>
      <w:r w:rsidR="00846E21" w:rsidRPr="00CE1232">
        <w:rPr>
          <w:sz w:val="48"/>
          <w:szCs w:val="48"/>
        </w:rPr>
        <w:t xml:space="preserve"> Setup</w:t>
      </w:r>
    </w:p>
    <w:p w14:paraId="6FF871BE" w14:textId="4FF204F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We setup a simulation environment with QEMU to run Raspberry PI code on your PC.</w:t>
      </w:r>
      <w:r w:rsidR="00D4313A" w:rsidRPr="00704544">
        <w:rPr>
          <w:rFonts w:ascii="Times New Roman" w:hAnsi="Times New Roman" w:cs="Times New Roman"/>
          <w:sz w:val="22"/>
          <w:szCs w:val="22"/>
        </w:rPr>
        <w:t xml:space="preserve"> The following instructions are for Windows 11.</w:t>
      </w:r>
    </w:p>
    <w:p w14:paraId="5D790E31" w14:textId="32C41838" w:rsidR="004760DE" w:rsidRPr="00777FC0" w:rsidRDefault="006A2D99" w:rsidP="004760DE">
      <w:pPr>
        <w:pStyle w:val="Heading1"/>
        <w:rPr>
          <w:sz w:val="32"/>
          <w:szCs w:val="32"/>
        </w:rPr>
      </w:pPr>
      <w:r w:rsidRPr="00777FC0">
        <w:rPr>
          <w:sz w:val="32"/>
          <w:szCs w:val="32"/>
        </w:rPr>
        <w:t>Step 1</w:t>
      </w:r>
      <w:r w:rsidR="00777FC0">
        <w:rPr>
          <w:sz w:val="32"/>
          <w:szCs w:val="32"/>
        </w:rPr>
        <w:t>. S</w:t>
      </w:r>
      <w:r w:rsidR="00777FC0" w:rsidRPr="00777FC0">
        <w:rPr>
          <w:sz w:val="32"/>
          <w:szCs w:val="32"/>
        </w:rPr>
        <w:t>et</w:t>
      </w:r>
      <w:r w:rsidR="00777FC0">
        <w:rPr>
          <w:sz w:val="32"/>
          <w:szCs w:val="32"/>
        </w:rPr>
        <w:t xml:space="preserve"> </w:t>
      </w:r>
      <w:r w:rsidR="00777FC0" w:rsidRPr="00777FC0">
        <w:rPr>
          <w:sz w:val="32"/>
          <w:szCs w:val="32"/>
        </w:rPr>
        <w:t>up QEMU and KVM</w:t>
      </w:r>
    </w:p>
    <w:p w14:paraId="0AD33911" w14:textId="44DE1297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ollow the instructions in this video to set</w:t>
      </w:r>
      <w:r w:rsidR="00777FC0">
        <w:rPr>
          <w:rFonts w:ascii="Times New Roman" w:hAnsi="Times New Roman" w:cs="Times New Roman"/>
          <w:sz w:val="22"/>
          <w:szCs w:val="22"/>
        </w:rPr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up QEMU and KVM (skip the last step of installing Ubuntu Linux)</w:t>
      </w:r>
    </w:p>
    <w:p w14:paraId="610AE480" w14:textId="11CD44C0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QEMU Installation Guide for Windows PC [with KVM]</w:t>
      </w:r>
    </w:p>
    <w:p w14:paraId="5059133C" w14:textId="2D19852D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hyperlink r:id="rId5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dPg8P5DYZNg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423CF327" w14:textId="3DABDE3F" w:rsidR="006A2D99" w:rsidRPr="00704544" w:rsidRDefault="006A2D99" w:rsidP="006A2D99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irst, from Search box, start “Turn Windows features on or off”, and enable these three options: HyperV, Windows Subsystem for Linux, Virtual Machine Platform.</w:t>
      </w:r>
    </w:p>
    <w:p w14:paraId="608E25BE" w14:textId="28A97989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</w:t>
      </w:r>
      <w:r w:rsidR="00E14FDD" w:rsidRPr="00E14FDD">
        <w:t xml:space="preserve"> </w:t>
      </w:r>
      <w:r w:rsidRPr="00704544">
        <w:rPr>
          <w:rFonts w:ascii="Times New Roman" w:hAnsi="Times New Roman" w:cs="Times New Roman"/>
          <w:sz w:val="22"/>
          <w:szCs w:val="22"/>
        </w:rPr>
        <w:t>run:</w:t>
      </w:r>
    </w:p>
    <w:p w14:paraId="39F519AD" w14:textId="0CEFA4B3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install</w:t>
      </w:r>
    </w:p>
    <w:p w14:paraId="0AE6C78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wsl --set-default-version 2</w:t>
      </w:r>
    </w:p>
    <w:p w14:paraId="2A40A8C5" w14:textId="77777777" w:rsidR="007600B8" w:rsidRDefault="007600B8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63E57CBC" w14:textId="60940996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SL, run:</w:t>
      </w:r>
    </w:p>
    <w:p w14:paraId="4D9AB579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update &amp;&amp; sudo apt upgrade -y</w:t>
      </w:r>
    </w:p>
    <w:p w14:paraId="402F2B20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apt install qemu-kvm libvirt-daemon-system libvirt-clients bridge-utils -y</w:t>
      </w:r>
    </w:p>
    <w:p w14:paraId="5C7F92E2" w14:textId="77777777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>sudo usermod -aG kvm $USER</w:t>
      </w:r>
    </w:p>
    <w:p w14:paraId="6358EEB7" w14:textId="77777777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</w:p>
    <w:p w14:paraId="2D235627" w14:textId="73F6606A" w:rsidR="006A2D99" w:rsidRPr="00704544" w:rsidRDefault="006A2D99" w:rsidP="006A2D99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From Windows Powershell, run:</w:t>
      </w:r>
    </w:p>
    <w:p w14:paraId="2929F67F" w14:textId="2A2FF8E2" w:rsidR="006A2D99" w:rsidRPr="007600B8" w:rsidRDefault="006A2D99" w:rsidP="007600B8">
      <w:pPr>
        <w:shd w:val="clear" w:color="auto" w:fill="F8F8FA"/>
        <w:spacing w:after="0" w:line="240" w:lineRule="auto"/>
        <w:rPr>
          <w:rStyle w:val="VerbatimChar"/>
          <w:rFonts w:ascii="Times New Roman" w:eastAsia="IBM Plex Mono" w:hAnsi="Times New Roman"/>
          <w:color w:val="000000"/>
        </w:rPr>
      </w:pPr>
      <w:r w:rsidRPr="007600B8">
        <w:rPr>
          <w:rStyle w:val="VerbatimChar"/>
          <w:rFonts w:ascii="Times New Roman" w:eastAsia="IBM Plex Mono" w:hAnsi="Times New Roman"/>
          <w:color w:val="000000"/>
        </w:rPr>
        <w:t xml:space="preserve">wsl </w:t>
      </w:r>
      <w:r w:rsidR="00737D2C" w:rsidRPr="007600B8">
        <w:rPr>
          <w:rStyle w:val="VerbatimChar"/>
          <w:rFonts w:ascii="Times New Roman" w:eastAsia="IBM Plex Mono" w:hAnsi="Times New Roman"/>
          <w:color w:val="000000"/>
        </w:rPr>
        <w:t>--</w:t>
      </w:r>
      <w:r w:rsidRPr="007600B8">
        <w:rPr>
          <w:rStyle w:val="VerbatimChar"/>
          <w:rFonts w:ascii="Times New Roman" w:eastAsia="IBM Plex Mono" w:hAnsi="Times New Roman"/>
          <w:color w:val="000000"/>
        </w:rPr>
        <w:t>shutdown</w:t>
      </w:r>
    </w:p>
    <w:p w14:paraId="214C3C15" w14:textId="5FF8C108" w:rsidR="006536A2" w:rsidRDefault="006536A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 xml:space="preserve">Skip the rest of the steps </w:t>
      </w:r>
      <w:r w:rsidR="00B54337">
        <w:rPr>
          <w:rFonts w:ascii="Times New Roman" w:hAnsi="Times New Roman" w:cs="Times New Roman"/>
          <w:sz w:val="22"/>
          <w:szCs w:val="22"/>
        </w:rPr>
        <w:t>for</w:t>
      </w:r>
      <w:r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B54337">
        <w:rPr>
          <w:rFonts w:ascii="Times New Roman" w:hAnsi="Times New Roman" w:cs="Times New Roman"/>
          <w:sz w:val="22"/>
          <w:szCs w:val="22"/>
        </w:rPr>
        <w:t>ing</w:t>
      </w:r>
      <w:r w:rsidRPr="00704544">
        <w:rPr>
          <w:rFonts w:ascii="Times New Roman" w:hAnsi="Times New Roman" w:cs="Times New Roman"/>
          <w:sz w:val="22"/>
          <w:szCs w:val="22"/>
        </w:rPr>
        <w:t xml:space="preserve"> Ubuntu</w:t>
      </w:r>
      <w:r w:rsidR="00B54337">
        <w:rPr>
          <w:rFonts w:ascii="Times New Roman" w:hAnsi="Times New Roman" w:cs="Times New Roman"/>
          <w:sz w:val="22"/>
          <w:szCs w:val="22"/>
        </w:rPr>
        <w:t>, since we will run Raspberry PI OS instead.</w:t>
      </w:r>
    </w:p>
    <w:p w14:paraId="3D153016" w14:textId="70E28D23" w:rsidR="00E14FDD" w:rsidRDefault="00E14FDD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E14FDD">
        <w:rPr>
          <w:rFonts w:ascii="Times New Roman" w:hAnsi="Times New Roman" w:cs="Times New Roman"/>
          <w:sz w:val="22"/>
          <w:szCs w:val="22"/>
        </w:rPr>
        <w:t>When starting WSL, always choose “run as administrator”.</w:t>
      </w:r>
    </w:p>
    <w:p w14:paraId="5E07BACE" w14:textId="27C288E8" w:rsidR="00406800" w:rsidRDefault="00FB3162" w:rsidP="007600B8">
      <w:pPr>
        <w:spacing w:before="240"/>
        <w:rPr>
          <w:rFonts w:ascii="Times New Roman" w:hAnsi="Times New Roman" w:cs="Times New Roman"/>
          <w:sz w:val="22"/>
          <w:szCs w:val="22"/>
        </w:rPr>
      </w:pPr>
      <w:r w:rsidRPr="007767DE">
        <w:rPr>
          <w:rFonts w:ascii="Times New Roman" w:hAnsi="Times New Roman" w:cs="Times New Roman" w:hint="eastAsia"/>
          <w:b/>
          <w:bCs/>
          <w:sz w:val="22"/>
          <w:szCs w:val="22"/>
        </w:rPr>
        <w:t>For Mac users</w:t>
      </w:r>
      <w:r w:rsidRPr="007767DE">
        <w:rPr>
          <w:rFonts w:ascii="Times New Roman" w:hAnsi="Times New Roman" w:cs="Times New Roman"/>
          <w:b/>
          <w:bCs/>
          <w:sz w:val="22"/>
          <w:szCs w:val="22"/>
        </w:rPr>
        <w:t>:</w:t>
      </w:r>
      <w:r>
        <w:rPr>
          <w:rFonts w:ascii="Times New Roman" w:hAnsi="Times New Roman" w:cs="Times New Roman"/>
          <w:sz w:val="22"/>
          <w:szCs w:val="22"/>
        </w:rPr>
        <w:t xml:space="preserve"> please refer to </w:t>
      </w:r>
      <w:r w:rsidR="00605E50">
        <w:rPr>
          <w:rFonts w:ascii="Times New Roman" w:hAnsi="Times New Roman" w:cs="Times New Roman"/>
          <w:sz w:val="22"/>
          <w:szCs w:val="22"/>
        </w:rPr>
        <w:t>the following links</w:t>
      </w:r>
      <w:r w:rsidR="0070753F">
        <w:rPr>
          <w:rFonts w:ascii="Times New Roman" w:hAnsi="Times New Roman" w:cs="Times New Roman"/>
          <w:sz w:val="22"/>
          <w:szCs w:val="22"/>
        </w:rPr>
        <w:t>:</w:t>
      </w:r>
    </w:p>
    <w:p w14:paraId="55EB0DEC" w14:textId="1718FA16" w:rsidR="00605E50" w:rsidRPr="00F060CE" w:rsidRDefault="00605E5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Install QEMU on OSX </w:t>
      </w:r>
      <w:hyperlink r:id="rId6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gist.github.com/Jatapiaro/6a7c769a07911adc629e1604729d4c7a</w:t>
        </w:r>
      </w:hyperlink>
      <w:r w:rsidRPr="00F060CE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6D301C82" w14:textId="630D7627" w:rsidR="00FB3162" w:rsidRDefault="00406800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F060CE">
        <w:rPr>
          <w:rFonts w:ascii="Times New Roman" w:hAnsi="Times New Roman" w:cs="Times New Roman"/>
          <w:sz w:val="22"/>
          <w:szCs w:val="22"/>
        </w:rPr>
        <w:t xml:space="preserve">How To Install And Use QEMU Virtual Machine On macOS With HVF Acceleration - Command Line Tutorial </w:t>
      </w:r>
      <w:hyperlink r:id="rId7" w:history="1">
        <w:r w:rsidRPr="00F060CE">
          <w:rPr>
            <w:rStyle w:val="Hyperlink"/>
            <w:rFonts w:ascii="Times New Roman" w:hAnsi="Times New Roman" w:cs="Times New Roman"/>
            <w:sz w:val="22"/>
            <w:szCs w:val="22"/>
          </w:rPr>
          <w:t>https://www.youtube.com/watch?v=EZ56AdVO2Mc</w:t>
        </w:r>
      </w:hyperlink>
    </w:p>
    <w:p w14:paraId="7818A134" w14:textId="783026EB" w:rsidR="009B3956" w:rsidRDefault="009B3956" w:rsidP="00F060CE">
      <w:pPr>
        <w:pStyle w:val="ListParagraph"/>
        <w:numPr>
          <w:ilvl w:val="0"/>
          <w:numId w:val="2"/>
        </w:numPr>
        <w:spacing w:before="240"/>
        <w:rPr>
          <w:rFonts w:ascii="Times New Roman" w:hAnsi="Times New Roman" w:cs="Times New Roman"/>
          <w:sz w:val="22"/>
          <w:szCs w:val="22"/>
        </w:rPr>
      </w:pPr>
      <w:r w:rsidRPr="009B3956">
        <w:rPr>
          <w:rFonts w:ascii="Times New Roman" w:hAnsi="Times New Roman" w:cs="Times New Roman"/>
          <w:sz w:val="22"/>
          <w:szCs w:val="22"/>
        </w:rPr>
        <w:t>How to install Linux on Mac step by step</w:t>
      </w:r>
      <w:r>
        <w:rPr>
          <w:rFonts w:ascii="Times New Roman" w:hAnsi="Times New Roman" w:cs="Times New Roman"/>
          <w:sz w:val="22"/>
          <w:szCs w:val="22"/>
        </w:rPr>
        <w:t xml:space="preserve"> </w:t>
      </w:r>
      <w:hyperlink r:id="rId8" w:history="1">
        <w:r w:rsidRPr="0093266E">
          <w:rPr>
            <w:rStyle w:val="Hyperlink"/>
            <w:rFonts w:ascii="Times New Roman" w:hAnsi="Times New Roman" w:cs="Times New Roman"/>
            <w:sz w:val="22"/>
            <w:szCs w:val="22"/>
          </w:rPr>
          <w:t>https://macpaw.com/how-to/install-linux-on-mac</w:t>
        </w:r>
      </w:hyperlink>
      <w:r>
        <w:rPr>
          <w:rFonts w:ascii="Times New Roman" w:hAnsi="Times New Roman" w:cs="Times New Roman"/>
          <w:sz w:val="22"/>
          <w:szCs w:val="22"/>
        </w:rPr>
        <w:t xml:space="preserve"> </w:t>
      </w:r>
    </w:p>
    <w:p w14:paraId="775A085B" w14:textId="4558AA04" w:rsidR="00DF4E48" w:rsidRPr="00DF4E48" w:rsidRDefault="00DF4E48" w:rsidP="00E77D2C">
      <w:pPr>
        <w:spacing w:before="24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hAnsi="Times New Roman" w:cs="Times New Roman"/>
          <w:sz w:val="22"/>
          <w:szCs w:val="22"/>
        </w:rPr>
        <w:t>If you run into difficulties</w:t>
      </w:r>
      <w:r w:rsidR="00A94472">
        <w:rPr>
          <w:rFonts w:ascii="Times New Roman" w:hAnsi="Times New Roman" w:cs="Times New Roman"/>
          <w:sz w:val="22"/>
          <w:szCs w:val="22"/>
        </w:rPr>
        <w:t xml:space="preserve"> on Windows or </w:t>
      </w:r>
      <w:r w:rsidR="00D776F0">
        <w:rPr>
          <w:rFonts w:ascii="Times New Roman" w:hAnsi="Times New Roman" w:cs="Times New Roman"/>
          <w:sz w:val="22"/>
          <w:szCs w:val="22"/>
        </w:rPr>
        <w:t>Mac</w:t>
      </w:r>
      <w:r w:rsidR="00A94472">
        <w:rPr>
          <w:rFonts w:ascii="Times New Roman" w:hAnsi="Times New Roman" w:cs="Times New Roman"/>
          <w:sz w:val="22"/>
          <w:szCs w:val="22"/>
        </w:rPr>
        <w:t>,</w:t>
      </w:r>
      <w:r w:rsidR="008E013D">
        <w:rPr>
          <w:rFonts w:ascii="Times New Roman" w:hAnsi="Times New Roman" w:cs="Times New Roman"/>
          <w:sz w:val="22"/>
          <w:szCs w:val="22"/>
        </w:rPr>
        <w:t xml:space="preserve"> I can </w:t>
      </w:r>
      <w:r w:rsidR="009958FD">
        <w:rPr>
          <w:rFonts w:ascii="Times New Roman" w:hAnsi="Times New Roman" w:cs="Times New Roman"/>
          <w:sz w:val="22"/>
          <w:szCs w:val="22"/>
        </w:rPr>
        <w:t>give</w:t>
      </w:r>
      <w:r w:rsidR="00EF6C07">
        <w:rPr>
          <w:rFonts w:ascii="Times New Roman" w:hAnsi="Times New Roman" w:cs="Times New Roman"/>
          <w:sz w:val="22"/>
          <w:szCs w:val="22"/>
        </w:rPr>
        <w:t xml:space="preserve"> you </w:t>
      </w:r>
      <w:r w:rsidR="009958FD">
        <w:rPr>
          <w:rFonts w:ascii="Times New Roman" w:hAnsi="Times New Roman" w:cs="Times New Roman"/>
          <w:sz w:val="22"/>
          <w:szCs w:val="22"/>
        </w:rPr>
        <w:t>a</w:t>
      </w:r>
      <w:r w:rsidR="00EF6C07">
        <w:rPr>
          <w:rFonts w:ascii="Times New Roman" w:hAnsi="Times New Roman" w:cs="Times New Roman"/>
          <w:sz w:val="22"/>
          <w:szCs w:val="22"/>
        </w:rPr>
        <w:t xml:space="preserve"> Raspberry P</w:t>
      </w:r>
      <w:r w:rsidR="00FC0855">
        <w:rPr>
          <w:rFonts w:ascii="Times New Roman" w:hAnsi="Times New Roman" w:cs="Times New Roman"/>
          <w:sz w:val="22"/>
          <w:szCs w:val="22"/>
        </w:rPr>
        <w:t>I</w:t>
      </w:r>
      <w:r w:rsidR="00EF6C07">
        <w:rPr>
          <w:rFonts w:ascii="Times New Roman" w:hAnsi="Times New Roman" w:cs="Times New Roman"/>
          <w:sz w:val="22"/>
          <w:szCs w:val="22"/>
        </w:rPr>
        <w:t xml:space="preserve"> board.</w:t>
      </w:r>
      <w:r w:rsidR="00A94472">
        <w:rPr>
          <w:rFonts w:ascii="Times New Roman" w:hAnsi="Times New Roman" w:cs="Times New Roman"/>
          <w:sz w:val="22"/>
          <w:szCs w:val="22"/>
        </w:rPr>
        <w:t xml:space="preserve"> </w:t>
      </w:r>
      <w:r w:rsidR="00EF6C07">
        <w:rPr>
          <w:rFonts w:ascii="Times New Roman" w:hAnsi="Times New Roman" w:cs="Times New Roman"/>
          <w:sz w:val="22"/>
          <w:szCs w:val="22"/>
        </w:rPr>
        <w:t>Note that SSH to Linux machines in the lab does not work, since you need root privileges to</w:t>
      </w:r>
      <w:r w:rsidR="00E77D2C">
        <w:rPr>
          <w:rFonts w:ascii="Times New Roman" w:hAnsi="Times New Roman" w:cs="Times New Roman"/>
          <w:sz w:val="22"/>
          <w:szCs w:val="22"/>
        </w:rPr>
        <w:t xml:space="preserve"> install QEMU on the machine.</w:t>
      </w:r>
      <w:r w:rsidR="00C25377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18E1583F" w14:textId="1C20BF24" w:rsidR="00777FC0" w:rsidRPr="00777FC0" w:rsidRDefault="006536A2" w:rsidP="006536A2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2. </w:t>
      </w:r>
      <w:r w:rsid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I</w:t>
      </w:r>
      <w:r w:rsidR="00777FC0"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nstall Raspberry PI on QEMU</w:t>
      </w:r>
    </w:p>
    <w:p w14:paraId="7C06FB80" w14:textId="53F5D460" w:rsidR="006536A2" w:rsidRPr="00704544" w:rsidRDefault="00D02899" w:rsidP="006536A2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Th</w:t>
      </w:r>
      <w:r w:rsidR="00704544" w:rsidRPr="00704544">
        <w:rPr>
          <w:rFonts w:ascii="Times New Roman" w:hAnsi="Times New Roman" w:cs="Times New Roman"/>
          <w:sz w:val="22"/>
          <w:szCs w:val="22"/>
        </w:rPr>
        <w:t>is step is based on</w:t>
      </w:r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this page </w:t>
      </w:r>
      <w:r w:rsidR="00704544" w:rsidRPr="00704544">
        <w:rPr>
          <w:rFonts w:ascii="Times New Roman" w:hAnsi="Times New Roman" w:cs="Times New Roman"/>
          <w:sz w:val="22"/>
          <w:szCs w:val="22"/>
        </w:rPr>
        <w:t>for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install</w:t>
      </w:r>
      <w:r w:rsidR="00704544" w:rsidRPr="00704544">
        <w:rPr>
          <w:rFonts w:ascii="Times New Roman" w:hAnsi="Times New Roman" w:cs="Times New Roman"/>
          <w:sz w:val="22"/>
          <w:szCs w:val="22"/>
        </w:rPr>
        <w:t>ing</w:t>
      </w:r>
      <w:r w:rsidR="006536A2" w:rsidRPr="00704544">
        <w:rPr>
          <w:rFonts w:ascii="Times New Roman" w:hAnsi="Times New Roman" w:cs="Times New Roman"/>
          <w:sz w:val="22"/>
          <w:szCs w:val="22"/>
        </w:rPr>
        <w:t xml:space="preserve"> Raspberry PI </w:t>
      </w:r>
      <w:r w:rsidR="00846E21" w:rsidRPr="00704544">
        <w:rPr>
          <w:rFonts w:ascii="Times New Roman" w:hAnsi="Times New Roman" w:cs="Times New Roman"/>
          <w:sz w:val="22"/>
          <w:szCs w:val="22"/>
        </w:rPr>
        <w:t>on QEMU:</w:t>
      </w:r>
    </w:p>
    <w:p w14:paraId="4F226D7E" w14:textId="049D2F73" w:rsidR="00846E21" w:rsidRPr="00704544" w:rsidRDefault="00846E21" w:rsidP="00846E21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Emulating a Raspberry Pi in QEMU</w:t>
      </w:r>
    </w:p>
    <w:p w14:paraId="02C4D674" w14:textId="77777777" w:rsidR="00846E21" w:rsidRPr="00704544" w:rsidRDefault="00846E21" w:rsidP="008529D3">
      <w:pPr>
        <w:rPr>
          <w:rFonts w:ascii="Times New Roman" w:hAnsi="Times New Roman" w:cs="Times New Roman"/>
          <w:sz w:val="22"/>
          <w:szCs w:val="22"/>
        </w:rPr>
      </w:pPr>
      <w:hyperlink r:id="rId9" w:history="1">
        <w:r w:rsidRPr="00704544">
          <w:rPr>
            <w:rStyle w:val="Hyperlink"/>
            <w:rFonts w:ascii="Times New Roman" w:hAnsi="Times New Roman" w:cs="Times New Roman"/>
            <w:sz w:val="22"/>
            <w:szCs w:val="22"/>
          </w:rPr>
          <w:t>https://interrupt.memfault.com/blog/emulating-raspberry-pi-in-qemu</w:t>
        </w:r>
      </w:hyperlink>
      <w:r w:rsidRPr="00704544">
        <w:rPr>
          <w:rFonts w:ascii="Times New Roman" w:hAnsi="Times New Roman" w:cs="Times New Roman"/>
          <w:sz w:val="22"/>
          <w:szCs w:val="22"/>
        </w:rPr>
        <w:t xml:space="preserve"> </w:t>
      </w:r>
    </w:p>
    <w:p w14:paraId="0DFF9884" w14:textId="7B72C119" w:rsidR="00D02899" w:rsidRPr="00704544" w:rsidRDefault="00D02899" w:rsidP="008529D3">
      <w:pPr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However,</w:t>
      </w:r>
      <w:r w:rsidR="00704544" w:rsidRPr="00704544">
        <w:rPr>
          <w:rFonts w:ascii="Times New Roman" w:hAnsi="Times New Roman" w:cs="Times New Roman"/>
          <w:sz w:val="22"/>
          <w:szCs w:val="22"/>
        </w:rPr>
        <w:t xml:space="preserve"> we need more storage in the emulated Raspberry PI, so please follow the updated instructions below.</w:t>
      </w:r>
    </w:p>
    <w:p w14:paraId="2D12A8B1" w14:textId="30A128EF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1. Get the Raspberry Pi Image (same as </w:t>
      </w:r>
      <w:r w:rsidR="007378EB"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original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)</w:t>
      </w:r>
    </w:p>
    <w:p w14:paraId="39E1E608" w14:textId="2A428145" w:rsidR="00521AB8" w:rsidRDefault="00521AB8" w:rsidP="00521AB8">
      <w:pPr>
        <w:shd w:val="clear" w:color="auto" w:fill="F8F8FA"/>
        <w:spacing w:after="0" w:line="336" w:lineRule="auto"/>
        <w:rPr>
          <w:rStyle w:val="VerbatimChar"/>
          <w:rFonts w:ascii="Times New Roman" w:eastAsia="IBM Plex Mono" w:hAnsi="Times New Roman" w:cs="Times New Roman"/>
          <w:color w:val="000000"/>
          <w:szCs w:val="22"/>
        </w:rPr>
      </w:pPr>
      <w:r w:rsidRPr="00704544">
        <w:rPr>
          <w:rFonts w:ascii="Times New Roman" w:hAnsi="Times New Roman" w:cs="Times New Roman"/>
          <w:sz w:val="22"/>
          <w:szCs w:val="22"/>
        </w:rPr>
        <w:t>sudo apt-get install -y qemu-system-aarch64</w:t>
      </w:r>
    </w:p>
    <w:p w14:paraId="3FDE62AC" w14:textId="4CA39041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d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wget https://downloads.raspberrypi.org/raspios_arm64/images/raspios_arm64-2023-05-03/2023-05-03-raspios-bullseye-arm64.img.xz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xz -d 2023-05-03-raspios-bullseye-arm64.img.xz</w:t>
      </w:r>
    </w:p>
    <w:p w14:paraId="517C2831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Inspect and Mount the Boot Partition (same as original)</w:t>
      </w:r>
    </w:p>
    <w:p w14:paraId="231EB320" w14:textId="12AA420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disk -l ./2023-05-03-raspios-bullseye-arm64.img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Note the boot partition offset (should be 8192 * 512 = 4194304)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kdir /mnt/image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mount -o loop,offset=4194304 ./2023-05-03-raspios-bullseye-arm64.img /mnt/image/</w:t>
      </w:r>
    </w:p>
    <w:p w14:paraId="6BCA8580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Extract kernel and device tree as before:</w:t>
      </w:r>
    </w:p>
    <w:p w14:paraId="53706627" w14:textId="26275AD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bcm2710-rpi-3-b-plus.dtb ~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cp /mnt/image/kernel8.img ~</w:t>
      </w:r>
    </w:p>
    <w:p w14:paraId="1A0BBA51" w14:textId="7A377262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. Resize the Image to 32 GB (or desired size)</w:t>
      </w:r>
    </w:p>
    <w:p w14:paraId="4EF7683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Instead of resizing to the next power of two, pick a larger number directly. For example,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 GB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046658C2" w14:textId="4ED46D1A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img resize ./2023-05-03-raspios-bullseye-arm64.img 32G</w:t>
      </w:r>
    </w:p>
    <w:p w14:paraId="6567BC3A" w14:textId="77777777" w:rsidR="00704544" w:rsidRPr="00704544" w:rsidRDefault="00704544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change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32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o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16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64G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tc.</w:t>
      </w:r>
    </w:p>
    <w:p w14:paraId="57ACEE49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Enable SSH (same as original)</w:t>
      </w:r>
    </w:p>
    <w:p w14:paraId="4763B5E7" w14:textId="789725E4" w:rsidR="00310C75" w:rsidRPr="00704544" w:rsidRDefault="00704544" w:rsidP="00310C75">
      <w:pPr>
        <w:spacing w:after="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reate hashed password and add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userconf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ssh</w:t>
      </w:r>
      <w:r w:rsidR="00310C75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310C75" w:rsidRPr="00704544">
        <w:rPr>
          <w:rFonts w:ascii="Times New Roman" w:hAnsi="Times New Roman" w:cs="Times New Roman"/>
          <w:sz w:val="22"/>
          <w:szCs w:val="22"/>
        </w:rPr>
        <w:t>In the echo command, replace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D5891"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&lt;your_hash_here&gt;</w:t>
      </w:r>
      <w:r w:rsidR="003D5891">
        <w:rPr>
          <w:rFonts w:ascii="Times New Roman" w:hAnsi="Times New Roman" w:cs="Times New Roman"/>
          <w:sz w:val="22"/>
          <w:szCs w:val="22"/>
        </w:rPr>
        <w:t xml:space="preserve"> 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with what you got from running “openssl passwd -6”, and </w:t>
      </w:r>
      <w:r w:rsidR="00AC35AD">
        <w:rPr>
          <w:rFonts w:ascii="Times New Roman" w:hAnsi="Times New Roman" w:cs="Times New Roman"/>
          <w:sz w:val="22"/>
          <w:szCs w:val="22"/>
        </w:rPr>
        <w:t>save to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</w:t>
      </w:r>
      <w:r w:rsidR="003D5891">
        <w:rPr>
          <w:rFonts w:ascii="Times New Roman" w:hAnsi="Times New Roman" w:cs="Times New Roman"/>
          <w:sz w:val="22"/>
          <w:szCs w:val="22"/>
        </w:rPr>
        <w:t>.txt instead of</w:t>
      </w:r>
      <w:r w:rsidR="00310C75" w:rsidRPr="00704544">
        <w:rPr>
          <w:rFonts w:ascii="Times New Roman" w:hAnsi="Times New Roman" w:cs="Times New Roman"/>
          <w:sz w:val="22"/>
          <w:szCs w:val="22"/>
        </w:rPr>
        <w:t xml:space="preserve"> userconf. (Copy this command into a text file and edit it.)</w:t>
      </w:r>
    </w:p>
    <w:p w14:paraId="11DB5CB5" w14:textId="46373694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openssl passwd -6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type your password twice; copy the hash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echo 'pi:&lt;your_hash_here&gt;' | sudo tee /mnt/image/userconf</w:t>
      </w:r>
      <w:r w:rsidR="003D589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tx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touch /mnt/image/ssh</w:t>
      </w:r>
    </w:p>
    <w:p w14:paraId="2780356A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Unmount:</w:t>
      </w:r>
    </w:p>
    <w:p w14:paraId="7C8DFD0B" w14:textId="1CECCF2D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lastRenderedPageBreak/>
        <w:t>sudo umount /mnt/image</w:t>
      </w:r>
    </w:p>
    <w:p w14:paraId="6E319185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Launch QEMU with Expanded Disk</w:t>
      </w:r>
    </w:p>
    <w:p w14:paraId="7EA88556" w14:textId="02FAF94B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qemu-system-aarch6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achine raspi3b -cpu cortex-a72 -nographic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tb bcm2710-rpi-3-b-plus.dtb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m 1G -smp 4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kernel kernel8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sd 2023-05-03-raspios-bullseye-arm64.img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append "rw earlyprintk loglevel=8 console=ttyAMA0,115200 dwc_otg.lpm_enable=0 root=/dev/mmcblk0p2 rootdelay=1" \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  -device usb-net,netdev=net0 -netdev user,id=net0,hostfwd=tcp::2222-:22</w:t>
      </w:r>
    </w:p>
    <w:p w14:paraId="22103559" w14:textId="1C7DFB01" w:rsidR="00704544" w:rsidRPr="00704544" w:rsidRDefault="007F6F5D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can log into the PI within the current window, or you can 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SSH in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rom another WSL window</w:t>
      </w:r>
      <w:r w:rsidR="00704544"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62DB499B" w14:textId="7C4920D8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sh -p 2222 pi@localhost</w:t>
      </w:r>
    </w:p>
    <w:p w14:paraId="3DF9461F" w14:textId="1455D627" w:rsidR="008E7994" w:rsidRPr="00D15BD9" w:rsidRDefault="008E7994" w:rsidP="00D15BD9">
      <w:pPr>
        <w:spacing w:after="0" w:line="360" w:lineRule="auto"/>
        <w:ind w:left="-30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You can save the above commands in a text file for start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>ing up the simulat</w:t>
      </w:r>
      <w:r w:rsidR="00D15BD9">
        <w:rPr>
          <w:rFonts w:ascii="Times New Roman" w:eastAsia="inter" w:hAnsi="Times New Roman" w:cs="Times New Roman"/>
          <w:color w:val="000000"/>
          <w:sz w:val="22"/>
          <w:szCs w:val="22"/>
        </w:rPr>
        <w:t>or</w:t>
      </w:r>
      <w:r w:rsidR="00D15BD9" w:rsidRPr="00D15BD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in the future.</w:t>
      </w:r>
    </w:p>
    <w:p w14:paraId="11A3BAF2" w14:textId="0057A8F4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6. Expand the Filesystem Inside the Emulated Pi</w:t>
      </w:r>
    </w:p>
    <w:p w14:paraId="51477E26" w14:textId="77777777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Once inside the Pi:</w:t>
      </w:r>
    </w:p>
    <w:p w14:paraId="3EBF6666" w14:textId="281304A5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aspi-config</w:t>
      </w:r>
    </w:p>
    <w:p w14:paraId="4FC834CA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Go to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Advanced Options → Expand Filesystem</w:t>
      </w:r>
    </w:p>
    <w:p w14:paraId="4E9E0C23" w14:textId="77777777" w:rsidR="00704544" w:rsidRPr="00704544" w:rsidRDefault="00704544" w:rsidP="00704544">
      <w:pPr>
        <w:numPr>
          <w:ilvl w:val="0"/>
          <w:numId w:val="1"/>
        </w:numPr>
        <w:spacing w:before="105" w:after="105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Reboot</w:t>
      </w:r>
    </w:p>
    <w:p w14:paraId="204483FE" w14:textId="6C1C72D5" w:rsidR="00704544" w:rsidRPr="00704544" w:rsidRDefault="00704544" w:rsidP="00EC5E13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Alternatively (manual method</w:t>
      </w:r>
      <w:r w:rsidR="00521AB8">
        <w:rPr>
          <w:rFonts w:ascii="Times New Roman" w:eastAsia="inter" w:hAnsi="Times New Roman" w:cs="Times New Roman"/>
          <w:color w:val="000000"/>
          <w:sz w:val="22"/>
          <w:szCs w:val="22"/>
        </w:rPr>
        <w:t>, usually not needed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):</w:t>
      </w:r>
    </w:p>
    <w:p w14:paraId="7F88629D" w14:textId="1A6E57AF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fdisk /dev/mmcblk0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# delete partition 2 and recreate it to extend to the full disk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boot</w:t>
      </w:r>
      <w:r w:rsidRPr="00704544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resize2fs /dev/mmcblk0p2</w:t>
      </w:r>
    </w:p>
    <w:p w14:paraId="2E3C1BD8" w14:textId="77777777" w:rsidR="00704544" w:rsidRPr="00704544" w:rsidRDefault="00704544" w:rsidP="00704544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7. Verify the New Size</w:t>
      </w:r>
    </w:p>
    <w:p w14:paraId="5304FC38" w14:textId="16268ECC" w:rsidR="00704544" w:rsidRPr="00704544" w:rsidRDefault="00704544" w:rsidP="00704544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014CC684" w14:textId="17FEBE8C" w:rsidR="00704544" w:rsidRPr="00704544" w:rsidRDefault="00704544" w:rsidP="004A41E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You should now see nearly 32 GB available 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>i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n</w:t>
      </w:r>
      <w:r w:rsidR="002330D8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e root folder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/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</w:p>
    <w:p w14:paraId="34FABA23" w14:textId="77777777" w:rsidR="00704544" w:rsidRDefault="00704544" w:rsidP="00704544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is modified workflow only changes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3 (resize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+ 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Step 6 (expand FS)</w:t>
      </w:r>
      <w:r w:rsidRPr="00704544">
        <w:rPr>
          <w:rFonts w:ascii="Times New Roman" w:eastAsia="inter" w:hAnsi="Times New Roman" w:cs="Times New Roman"/>
          <w:color w:val="000000"/>
          <w:sz w:val="22"/>
          <w:szCs w:val="22"/>
        </w:rPr>
        <w:t>, everything else is identical to the original blog’s process.</w:t>
      </w:r>
    </w:p>
    <w:p w14:paraId="486526F0" w14:textId="6EF75DA9" w:rsidR="004F09E7" w:rsidRPr="00704544" w:rsidRDefault="004F09E7" w:rsidP="004F09E7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b/>
          <w:color w:val="000000"/>
          <w:sz w:val="22"/>
          <w:szCs w:val="22"/>
        </w:rPr>
        <w:lastRenderedPageBreak/>
        <w:t>8</w:t>
      </w:r>
      <w:r w:rsidRPr="00704544">
        <w:rPr>
          <w:rFonts w:ascii="Times New Roman" w:eastAsia="inter" w:hAnsi="Times New Roman" w:cs="Times New Roman"/>
          <w:b/>
          <w:color w:val="000000"/>
          <w:sz w:val="22"/>
          <w:szCs w:val="22"/>
        </w:rPr>
        <w:t>. Verify the New Size</w:t>
      </w:r>
    </w:p>
    <w:p w14:paraId="6B938EC4" w14:textId="77777777" w:rsidR="004F09E7" w:rsidRPr="00704544" w:rsidRDefault="004F09E7" w:rsidP="004F09E7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704544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df -h</w:t>
      </w:r>
    </w:p>
    <w:p w14:paraId="128B57FC" w14:textId="7267F736" w:rsidR="00777FC0" w:rsidRDefault="00777FC0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</w:t>
      </w: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</w:t>
      </w:r>
      <w:r w:rsidRPr="00777FC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. </w:t>
      </w:r>
      <w:r w:rsid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Enable </w:t>
      </w:r>
      <w:r w:rsidR="00A66E89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32-bit</w:t>
      </w:r>
      <w:r w:rsidR="00925ECB" w:rsidRPr="00925ECB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ARMv7 assembly</w:t>
      </w:r>
      <w:r w:rsid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 on </w:t>
      </w:r>
      <w:r w:rsidR="00A66E89" w:rsidRPr="00A66E89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Raspberry Pi 3/4</w:t>
      </w:r>
    </w:p>
    <w:p w14:paraId="5B9A0001" w14:textId="754CA6BC" w:rsidR="00925ECB" w:rsidRPr="00925ECB" w:rsidRDefault="006F6115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Follow the next 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step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>s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running 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32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ARMv7 assembly/programs on a Raspberry Pi 3/4 running Raspberry Pi OS 64</w:t>
      </w:r>
      <w:r w:rsidR="00925ECB"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  <w:r w:rsidR="00925ECB"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7F24299B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1. Verify Hardware and OS Architecture</w:t>
      </w:r>
    </w:p>
    <w:p w14:paraId="295D12A0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the CPU and OS:</w:t>
      </w:r>
    </w:p>
    <w:p w14:paraId="72A04C94" w14:textId="18A56CF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uname -m    # should show aarch64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lscpu | grep -i model</w:t>
      </w:r>
    </w:p>
    <w:p w14:paraId="0AA6BC69" w14:textId="77777777" w:rsidR="00925ECB" w:rsidRPr="00925ECB" w:rsidRDefault="00925ECB" w:rsidP="00925ECB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Raspberry Pi 3 and 4 (ARMv8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 xml:space="preserve">A) </w:t>
      </w:r>
      <w:r w:rsidRPr="00925ECB">
        <w:rPr>
          <w:rFonts w:ascii="Times New Roman" w:eastAsia="inter" w:hAnsi="Times New Roman" w:cs="Times New Roman"/>
          <w:i/>
          <w:color w:val="000000"/>
          <w:sz w:val="22"/>
          <w:szCs w:val="22"/>
        </w:rPr>
        <w:t>can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un ARMv7 binaries if the kernel supports AArch32.</w:t>
      </w:r>
    </w:p>
    <w:p w14:paraId="662A1A1F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2. Enable 32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 (armhf) Support in Raspberry Pi OS 64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noBreakHyphen/>
        <w:t>bit</w:t>
      </w:r>
    </w:p>
    <w:p w14:paraId="78390C85" w14:textId="77777777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By default, the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OS is "multi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arch capable." You need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runtime:</w:t>
      </w:r>
    </w:p>
    <w:p w14:paraId="3FA254C9" w14:textId="3A972BD1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dpkg --add-architecture armhf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update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libc6:armhf libstdc++6:armhf</w:t>
      </w:r>
    </w:p>
    <w:p w14:paraId="519B7045" w14:textId="791D795C" w:rsidR="00925ECB" w:rsidRPr="00925ECB" w:rsidRDefault="00925ECB" w:rsidP="00107F6C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If you need to run more complex ARMv7 programs</w:t>
      </w:r>
      <w:r w:rsidR="00E81B6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(usually not needed)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:</w:t>
      </w:r>
    </w:p>
    <w:p w14:paraId="532EEB52" w14:textId="7AC5A55F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sudo apt install gcc-arm-linux-gnueabihf g++-arm-linux-gnueabihf binutils-arm-linux-gnueabihf</w:t>
      </w:r>
    </w:p>
    <w:p w14:paraId="7701E9D4" w14:textId="3F4B1CD6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3. </w:t>
      </w:r>
      <w:r w:rsidR="00DE5897">
        <w:rPr>
          <w:rFonts w:ascii="Times New Roman" w:eastAsia="inter" w:hAnsi="Times New Roman" w:cs="Times New Roman"/>
          <w:b/>
          <w:color w:val="000000"/>
          <w:sz w:val="22"/>
          <w:szCs w:val="22"/>
        </w:rPr>
        <w:t>Generating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 xml:space="preserve"> ARMv7 Binar</w:t>
      </w:r>
      <w:r w:rsidR="00B62866">
        <w:rPr>
          <w:rFonts w:ascii="Times New Roman" w:eastAsia="inter" w:hAnsi="Times New Roman" w:cs="Times New Roman"/>
          <w:b/>
          <w:color w:val="000000"/>
          <w:sz w:val="22"/>
          <w:szCs w:val="22"/>
        </w:rPr>
        <w:t>y</w:t>
      </w:r>
    </w:p>
    <w:p w14:paraId="3472C63E" w14:textId="4BB9AE35" w:rsidR="001B182A" w:rsidRDefault="00925ECB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Save your </w:t>
      </w: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ARMv7 assembly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program, e.g., </w:t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  <w:shd w:val="clear" w:color="auto" w:fill="F8F8FA"/>
        </w:rPr>
        <w:t>hello.s</w:t>
      </w:r>
      <w:r w:rsidR="00E21534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, by using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>a text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editor </w:t>
      </w:r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>(</w:t>
      </w:r>
      <w:r w:rsidR="001B182A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c.f., </w:t>
      </w:r>
      <w:hyperlink r:id="rId10" w:history="1">
        <w:r w:rsidR="001B182A" w:rsidRPr="001B182A">
          <w:rPr>
            <w:rStyle w:val="Hyperlink"/>
            <w:rFonts w:ascii="Times New Roman" w:eastAsia="inter" w:hAnsi="Times New Roman" w:cs="Times New Roman"/>
            <w:sz w:val="22"/>
            <w:szCs w:val="22"/>
          </w:rPr>
          <w:t>Linux text editors</w:t>
        </w:r>
      </w:hyperlink>
      <w:r w:rsidR="001B182A">
        <w:rPr>
          <w:rFonts w:ascii="Times New Roman" w:eastAsia="inter" w:hAnsi="Times New Roman" w:cs="Times New Roman"/>
          <w:color w:val="000000"/>
          <w:sz w:val="22"/>
          <w:szCs w:val="22"/>
        </w:rPr>
        <w:t>,</w:t>
      </w:r>
    </w:p>
    <w:p w14:paraId="77412899" w14:textId="11D1B0A8" w:rsidR="004843EE" w:rsidRDefault="000D0CBF" w:rsidP="00107F6C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hyperlink r:id="rId11" w:history="1">
        <w:r>
          <w:rPr>
            <w:rStyle w:val="Hyperlink"/>
            <w:rFonts w:ascii="Times New Roman" w:eastAsia="inter" w:hAnsi="Times New Roman" w:cs="Times New Roman"/>
            <w:sz w:val="22"/>
            <w:szCs w:val="22"/>
          </w:rPr>
          <w:t>t</w:t>
        </w:r>
        <w:r w:rsidR="0092659D" w:rsidRPr="00A168CE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e vi Editor Tutorial</w:t>
        </w:r>
      </w:hyperlink>
      <w:r w:rsidR="0092659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), </w:t>
      </w:r>
      <w:r w:rsidR="009E2BBB">
        <w:rPr>
          <w:rFonts w:ascii="Times New Roman" w:eastAsia="inter" w:hAnsi="Times New Roman" w:cs="Times New Roman"/>
          <w:color w:val="000000"/>
          <w:sz w:val="22"/>
          <w:szCs w:val="22"/>
        </w:rPr>
        <w:t>and copying the following commands into it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4B1B56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 program is </w:t>
      </w:r>
      <w:r w:rsidR="00DB37FF">
        <w:rPr>
          <w:rFonts w:ascii="Times New Roman" w:eastAsia="inter" w:hAnsi="Times New Roman" w:cs="Times New Roman"/>
          <w:color w:val="000000"/>
          <w:sz w:val="22"/>
          <w:szCs w:val="22"/>
        </w:rPr>
        <w:t>from</w:t>
      </w:r>
      <w:r w:rsidR="00765C92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is page</w:t>
      </w:r>
      <w:r w:rsidR="001858CC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2" w:history="1">
        <w:r w:rsidR="00765C92" w:rsidRPr="006D25F5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ttps://embeddedjourneys.com/blog/hello-world-arm-assembly-raspberry-pi/</w:t>
        </w:r>
      </w:hyperlink>
      <w:r w:rsidR="00A168CE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. 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(Note: this program does not work </w:t>
      </w:r>
      <w:r w:rsidR="007654DC">
        <w:rPr>
          <w:rFonts w:ascii="Times New Roman" w:eastAsia="inter" w:hAnsi="Times New Roman" w:cs="Times New Roman"/>
          <w:color w:val="000000"/>
          <w:sz w:val="22"/>
          <w:szCs w:val="22"/>
        </w:rPr>
        <w:t>in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8A6BAC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8A6BAC">
        <w:rPr>
          <w:rFonts w:ascii="Times New Roman" w:eastAsia="inter" w:hAnsi="Times New Roman" w:cs="Times New Roman"/>
          <w:color w:val="000000"/>
          <w:sz w:val="22"/>
          <w:szCs w:val="22"/>
        </w:rPr>
        <w:t>r, since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r w:rsidR="005546C7" w:rsidRPr="008A6BAC">
        <w:rPr>
          <w:rFonts w:ascii="Times New Roman" w:eastAsia="inter" w:hAnsi="Times New Roman" w:cs="Times New Roman"/>
          <w:color w:val="000000"/>
          <w:sz w:val="22"/>
          <w:szCs w:val="22"/>
        </w:rPr>
        <w:t>CPUlato</w:t>
      </w:r>
      <w:r w:rsidR="005546C7">
        <w:rPr>
          <w:rFonts w:ascii="Times New Roman" w:eastAsia="inter" w:hAnsi="Times New Roman" w:cs="Times New Roman"/>
          <w:color w:val="000000"/>
          <w:sz w:val="22"/>
          <w:szCs w:val="22"/>
        </w:rPr>
        <w:t>r</w:t>
      </w:r>
      <w:r w:rsidR="008B04FB" w:rsidRPr="008B04F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does not implement Linux system calls via SWI 0.</w:t>
      </w:r>
      <w:r w:rsidR="008B04FB">
        <w:rPr>
          <w:rFonts w:ascii="Times New Roman" w:eastAsia="inter" w:hAnsi="Times New Roman" w:cs="Times New Roman"/>
          <w:color w:val="000000"/>
          <w:sz w:val="22"/>
          <w:szCs w:val="22"/>
        </w:rPr>
        <w:t>)</w:t>
      </w:r>
    </w:p>
    <w:p w14:paraId="27628860" w14:textId="4E627D43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global _start</w:t>
      </w:r>
    </w:p>
    <w:p w14:paraId="0A169296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>_start:</w:t>
      </w:r>
    </w:p>
    <w:p w14:paraId="1F023174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0, #1</w:t>
      </w:r>
    </w:p>
    <w:p w14:paraId="322FE205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LDR R1, =msg</w:t>
      </w:r>
    </w:p>
    <w:p w14:paraId="71FE9A1A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2, #12</w:t>
      </w:r>
    </w:p>
    <w:p w14:paraId="4F6AD1CD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4</w:t>
      </w:r>
    </w:p>
    <w:p w14:paraId="4FFF9723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1B56089C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</w:p>
    <w:p w14:paraId="4E951BEB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MOV R7, #1</w:t>
      </w:r>
    </w:p>
    <w:p w14:paraId="09EFF65B" w14:textId="5F5F6229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SWI 0</w:t>
      </w:r>
    </w:p>
    <w:p w14:paraId="55CAAE50" w14:textId="77777777" w:rsidR="00E21534" w:rsidRPr="00E21534" w:rsidRDefault="00E21534" w:rsidP="00E21534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lastRenderedPageBreak/>
        <w:t>msg:</w:t>
      </w:r>
    </w:p>
    <w:p w14:paraId="1F0EF976" w14:textId="5B8E282D" w:rsidR="00E21534" w:rsidRPr="00925ECB" w:rsidRDefault="00E21534" w:rsidP="0070753F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E21534">
        <w:rPr>
          <w:rFonts w:ascii="Times New Roman" w:hAnsi="Times New Roman" w:cs="Times New Roman"/>
          <w:sz w:val="22"/>
          <w:szCs w:val="22"/>
        </w:rPr>
        <w:t xml:space="preserve">        .asciz "Hello, ARM!\n"</w:t>
      </w:r>
    </w:p>
    <w:p w14:paraId="1F746C51" w14:textId="5725BC25" w:rsidR="00925ECB" w:rsidRPr="00925ECB" w:rsidRDefault="00925ECB" w:rsidP="00B6338B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then </w:t>
      </w:r>
      <w:r w:rsidR="00DE5897">
        <w:rPr>
          <w:rFonts w:ascii="Times New Roman" w:eastAsia="inter" w:hAnsi="Times New Roman" w:cs="Times New Roman"/>
          <w:color w:val="000000"/>
          <w:sz w:val="22"/>
          <w:szCs w:val="22"/>
        </w:rPr>
        <w:t>assemble and link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with the 32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toolchain:</w:t>
      </w:r>
    </w:p>
    <w:p w14:paraId="506C3478" w14:textId="41E7AEC3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as -o hello.o hello.s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ld -o hello hello.o</w:t>
      </w:r>
    </w:p>
    <w:p w14:paraId="69DFE9A8" w14:textId="32A12879" w:rsidR="00D22BC3" w:rsidRDefault="00925ECB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’ll notice the output binary is ELF32 for ARM, which will run in AArch32 compatibility mode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You can create command aliases to reduce typing</w:t>
      </w:r>
      <w:r w:rsidR="00D22BC3">
        <w:rPr>
          <w:rFonts w:ascii="Times New Roman" w:eastAsia="inter" w:hAnsi="Times New Roman" w:cs="Times New Roman"/>
          <w:color w:val="000000"/>
          <w:sz w:val="22"/>
          <w:szCs w:val="22"/>
        </w:rPr>
        <w:t>, c.f.</w:t>
      </w:r>
      <w:r w:rsidR="000E562D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</w:t>
      </w:r>
      <w:hyperlink r:id="rId13" w:history="1">
        <w:r w:rsidR="00D22BC3" w:rsidRPr="00D22BC3">
          <w:rPr>
            <w:rStyle w:val="Hyperlink"/>
            <w:rFonts w:ascii="Times New Roman" w:eastAsia="inter" w:hAnsi="Times New Roman" w:cs="Times New Roman"/>
            <w:sz w:val="22"/>
            <w:szCs w:val="22"/>
          </w:rPr>
          <w:t>How to Create Aliases (Shortcuts) for Common Commands in Linux</w:t>
        </w:r>
      </w:hyperlink>
      <w:r w:rsidR="008F0519">
        <w:rPr>
          <w:rFonts w:ascii="Times New Roman" w:eastAsia="inter" w:hAnsi="Times New Roman" w:cs="Times New Roman"/>
          <w:color w:val="000000"/>
          <w:sz w:val="22"/>
          <w:szCs w:val="22"/>
        </w:rPr>
        <w:t>.</w:t>
      </w:r>
      <w:r w:rsid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For example, if you are running bash shell, edit</w:t>
      </w:r>
      <w:r w:rsidR="002F6601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.</w:t>
      </w:r>
      <w:r w:rsidR="002F6601" w:rsidRPr="002F6601">
        <w:rPr>
          <w:rFonts w:ascii="Times New Roman" w:eastAsia="inter" w:hAnsi="Times New Roman" w:cs="Times New Roman"/>
          <w:color w:val="000000"/>
          <w:sz w:val="22"/>
          <w:szCs w:val="22"/>
        </w:rPr>
        <w:t>bashrc</w:t>
      </w:r>
    </w:p>
    <w:p w14:paraId="268A47BB" w14:textId="5096C333" w:rsidR="00FC6929" w:rsidRDefault="00E04F00" w:rsidP="00925ECB">
      <w:pPr>
        <w:spacing w:after="21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vi</w:t>
      </w:r>
      <w:r w:rsidR="00FC6929" w:rsidRPr="00FC6929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~/.bashrc</w:t>
      </w:r>
    </w:p>
    <w:p w14:paraId="3CE05CB1" w14:textId="59E86B42" w:rsidR="00FC6929" w:rsidRDefault="00FC6929" w:rsidP="00957641">
      <w:pPr>
        <w:spacing w:after="0" w:line="360" w:lineRule="auto"/>
        <w:rPr>
          <w:rFonts w:ascii="Times New Roman" w:eastAsia="inter" w:hAnsi="Times New Roman" w:cs="Times New Roman"/>
          <w:color w:val="000000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and add these lines:</w:t>
      </w:r>
    </w:p>
    <w:p w14:paraId="1F48296C" w14:textId="5A4B670D" w:rsidR="0021518F" w:rsidRDefault="00957641" w:rsidP="00E673E3">
      <w:pPr>
        <w:shd w:val="clear" w:color="auto" w:fill="F8F8FA"/>
        <w:spacing w:after="0"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lias as32=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Pr="00957641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as</w:t>
      </w:r>
      <w:r w:rsidR="006066BD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’</w:t>
      </w:r>
      <w:r w:rsidR="0021518F"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ld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 w:rsidR="006066BD"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linux-gnueabihf-</w:t>
      </w:r>
      <w:r>
        <w:rPr>
          <w:rFonts w:ascii="Times New Roman" w:hAnsi="Times New Roman" w:cs="Times New Roman"/>
          <w:sz w:val="22"/>
          <w:szCs w:val="22"/>
        </w:rPr>
        <w:t>ld</w:t>
      </w:r>
      <w:r w:rsidR="006066BD">
        <w:rPr>
          <w:rFonts w:ascii="Times New Roman" w:hAnsi="Times New Roman" w:cs="Times New Roman"/>
          <w:sz w:val="22"/>
          <w:szCs w:val="22"/>
        </w:rPr>
        <w:t>’</w:t>
      </w:r>
    </w:p>
    <w:p w14:paraId="227848D1" w14:textId="17E7EE39" w:rsidR="00446D67" w:rsidRPr="00925ECB" w:rsidRDefault="00446D67" w:rsidP="00E673E3">
      <w:pPr>
        <w:shd w:val="clear" w:color="auto" w:fill="F8F8FA"/>
        <w:spacing w:line="240" w:lineRule="auto"/>
        <w:rPr>
          <w:rFonts w:ascii="Times New Roman" w:hAnsi="Times New Roman" w:cs="Times New Roman"/>
          <w:sz w:val="22"/>
          <w:szCs w:val="22"/>
        </w:rPr>
      </w:pPr>
      <w:r w:rsidRPr="00957641">
        <w:rPr>
          <w:rFonts w:ascii="Times New Roman" w:hAnsi="Times New Roman" w:cs="Times New Roman"/>
          <w:sz w:val="22"/>
          <w:szCs w:val="22"/>
        </w:rPr>
        <w:t xml:space="preserve">alias </w:t>
      </w:r>
      <w:r>
        <w:rPr>
          <w:rFonts w:ascii="Times New Roman" w:hAnsi="Times New Roman" w:cs="Times New Roman"/>
          <w:sz w:val="22"/>
          <w:szCs w:val="22"/>
        </w:rPr>
        <w:t>gcc</w:t>
      </w:r>
      <w:r w:rsidRPr="00957641">
        <w:rPr>
          <w:rFonts w:ascii="Times New Roman" w:hAnsi="Times New Roman" w:cs="Times New Roman"/>
          <w:sz w:val="22"/>
          <w:szCs w:val="22"/>
        </w:rPr>
        <w:t>32=</w:t>
      </w:r>
      <w:r>
        <w:rPr>
          <w:rFonts w:ascii="Times New Roman" w:hAnsi="Times New Roman" w:cs="Times New Roman"/>
          <w:sz w:val="22"/>
          <w:szCs w:val="22"/>
        </w:rPr>
        <w:t>’</w:t>
      </w:r>
      <w:r w:rsidRPr="00957641">
        <w:rPr>
          <w:rFonts w:ascii="Times New Roman" w:hAnsi="Times New Roman" w:cs="Times New Roman"/>
          <w:sz w:val="22"/>
          <w:szCs w:val="22"/>
        </w:rPr>
        <w:t>arm-linux-gnueabihf-</w:t>
      </w:r>
      <w:r>
        <w:rPr>
          <w:rFonts w:ascii="Times New Roman" w:hAnsi="Times New Roman" w:cs="Times New Roman"/>
          <w:sz w:val="22"/>
          <w:szCs w:val="22"/>
        </w:rPr>
        <w:t>gcc’</w:t>
      </w:r>
    </w:p>
    <w:p w14:paraId="5D363E43" w14:textId="77777777" w:rsidR="00925ECB" w:rsidRPr="00925ECB" w:rsidRDefault="00925ECB" w:rsidP="0070753F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Check with:</w:t>
      </w:r>
    </w:p>
    <w:p w14:paraId="04FF6CF5" w14:textId="7EF065DA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file hello</w:t>
      </w:r>
      <w:r w:rsidRPr="00925ECB">
        <w:rPr>
          <w:rFonts w:ascii="Times New Roman" w:eastAsia="IBM Plex Mono" w:hAnsi="Times New Roman" w:cs="Times New Roman"/>
          <w:color w:val="000000"/>
          <w:sz w:val="22"/>
          <w:szCs w:val="22"/>
        </w:rPr>
        <w:br/>
      </w: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 xml:space="preserve"># 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</w:t>
      </w:r>
      <w:r w:rsid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hello</w:t>
      </w:r>
      <w:r w:rsidR="00E1274F" w:rsidRPr="00E1274F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: ELF 32-bit LSB executable, ARM, EABI5 version 1 (SYSV), statically linked, not stripped</w:t>
      </w:r>
    </w:p>
    <w:p w14:paraId="62422EF2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4. Run the ARMv7 Program Directly</w:t>
      </w:r>
    </w:p>
    <w:p w14:paraId="200FD601" w14:textId="4CB1521A" w:rsidR="00925ECB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Now run it:</w:t>
      </w:r>
    </w:p>
    <w:p w14:paraId="1A91A0E8" w14:textId="1A277B78" w:rsidR="00925ECB" w:rsidRPr="00925ECB" w:rsidRDefault="00925ECB" w:rsidP="00925ECB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./hello</w:t>
      </w:r>
    </w:p>
    <w:p w14:paraId="4AEF8C74" w14:textId="72D68FAA" w:rsidR="00925ECB" w:rsidRPr="00925ECB" w:rsidRDefault="00925ECB" w:rsidP="00457BBC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The Pi’s 64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bit kernel automatically switches into AArch32 user</w:t>
      </w: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noBreakHyphen/>
        <w:t>mode for execution.</w:t>
      </w:r>
    </w:p>
    <w:p w14:paraId="62EC1355" w14:textId="77777777" w:rsidR="00925ECB" w:rsidRPr="00925ECB" w:rsidRDefault="00925ECB" w:rsidP="00925ECB">
      <w:pPr>
        <w:spacing w:before="315" w:after="105" w:line="360" w:lineRule="auto"/>
        <w:ind w:left="-30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b/>
          <w:color w:val="000000"/>
          <w:sz w:val="22"/>
          <w:szCs w:val="22"/>
        </w:rPr>
        <w:t>5. Debug/Inspect (Optional)</w:t>
      </w:r>
    </w:p>
    <w:p w14:paraId="5913B6F9" w14:textId="348C4F94" w:rsidR="00176F60" w:rsidRPr="00925ECB" w:rsidRDefault="00925ECB" w:rsidP="002F6601">
      <w:pPr>
        <w:spacing w:after="0" w:line="360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Fonts w:ascii="Times New Roman" w:eastAsia="inter" w:hAnsi="Times New Roman" w:cs="Times New Roman"/>
          <w:color w:val="000000"/>
          <w:sz w:val="22"/>
          <w:szCs w:val="22"/>
        </w:rPr>
        <w:t>You can disassemble or inspect with:</w:t>
      </w:r>
    </w:p>
    <w:p w14:paraId="645F66DD" w14:textId="77777777" w:rsidR="00176F60" w:rsidRPr="00925ECB" w:rsidRDefault="00176F60" w:rsidP="00176F60">
      <w:pPr>
        <w:shd w:val="clear" w:color="auto" w:fill="F8F8FA"/>
        <w:spacing w:line="336" w:lineRule="auto"/>
        <w:rPr>
          <w:rFonts w:ascii="Times New Roman" w:hAnsi="Times New Roman" w:cs="Times New Roman"/>
          <w:sz w:val="22"/>
          <w:szCs w:val="22"/>
        </w:rPr>
      </w:pPr>
      <w:r w:rsidRPr="00925ECB">
        <w:rPr>
          <w:rStyle w:val="VerbatimChar"/>
          <w:rFonts w:ascii="Times New Roman" w:eastAsia="IBM Plex Mono" w:hAnsi="Times New Roman" w:cs="Times New Roman"/>
          <w:color w:val="000000"/>
          <w:szCs w:val="22"/>
        </w:rPr>
        <w:t>arm-linux-gnueabihf-objdump -d hello</w:t>
      </w:r>
    </w:p>
    <w:p w14:paraId="465BC0FD" w14:textId="28314685" w:rsidR="00176F60" w:rsidRDefault="00891B28" w:rsidP="00176F60">
      <w:pPr>
        <w:spacing w:after="210" w:line="360" w:lineRule="auto"/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 xml:space="preserve">Step 4. </w:t>
      </w:r>
      <w:r w:rsidR="00176F60"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  <w:t>Lab Report</w:t>
      </w:r>
    </w:p>
    <w:p w14:paraId="651F0ABA" w14:textId="6097B1F0" w:rsidR="00925ECB" w:rsidRPr="00925ECB" w:rsidRDefault="007A260D" w:rsidP="00176F60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  <w:r>
        <w:rPr>
          <w:rFonts w:ascii="Times New Roman" w:eastAsia="inter" w:hAnsi="Times New Roman" w:cs="Times New Roman"/>
          <w:color w:val="000000"/>
          <w:sz w:val="22"/>
          <w:szCs w:val="22"/>
        </w:rPr>
        <w:t>Write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a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short</w:t>
      </w:r>
      <w:r w:rsidR="00176F60"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report</w:t>
      </w:r>
      <w:r>
        <w:rPr>
          <w:rFonts w:ascii="Times New Roman" w:eastAsia="inter" w:hAnsi="Times New Roman" w:cs="Times New Roman"/>
          <w:color w:val="000000"/>
          <w:sz w:val="22"/>
          <w:szCs w:val="22"/>
        </w:rPr>
        <w:t xml:space="preserve"> that records your experience in going through these steps. What problems you encountered and how did you resolve them.</w:t>
      </w:r>
    </w:p>
    <w:p w14:paraId="6A09A809" w14:textId="77777777" w:rsidR="00925ECB" w:rsidRPr="00777FC0" w:rsidRDefault="00925ECB" w:rsidP="00777FC0">
      <w:pPr>
        <w:rPr>
          <w:rFonts w:asciiTheme="majorHAnsi" w:eastAsiaTheme="majorEastAsia" w:hAnsiTheme="majorHAnsi" w:cstheme="majorBidi"/>
          <w:color w:val="0F4761" w:themeColor="accent1" w:themeShade="BF"/>
          <w:sz w:val="32"/>
          <w:szCs w:val="32"/>
        </w:rPr>
      </w:pPr>
    </w:p>
    <w:p w14:paraId="2857B91C" w14:textId="77777777" w:rsidR="004F09E7" w:rsidRPr="00704544" w:rsidRDefault="004F09E7" w:rsidP="00704544">
      <w:pPr>
        <w:spacing w:after="210" w:line="360" w:lineRule="auto"/>
        <w:rPr>
          <w:rFonts w:ascii="Times New Roman" w:hAnsi="Times New Roman" w:cs="Times New Roman"/>
          <w:sz w:val="22"/>
          <w:szCs w:val="22"/>
        </w:rPr>
      </w:pPr>
    </w:p>
    <w:p w14:paraId="601A6955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E45AE0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p w14:paraId="0F74DF02" w14:textId="77777777" w:rsidR="00704544" w:rsidRPr="00704544" w:rsidRDefault="00704544" w:rsidP="008529D3">
      <w:pPr>
        <w:rPr>
          <w:rFonts w:ascii="Times New Roman" w:hAnsi="Times New Roman" w:cs="Times New Roman"/>
          <w:sz w:val="22"/>
          <w:szCs w:val="22"/>
        </w:rPr>
      </w:pPr>
    </w:p>
    <w:sectPr w:rsidR="00704544" w:rsidRPr="0070454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BM Plex Mono">
    <w:charset w:val="00"/>
    <w:family w:val="modern"/>
    <w:pitch w:val="fixed"/>
    <w:sig w:usb0="A000026F" w:usb1="5000207B" w:usb2="00000000" w:usb3="00000000" w:csb0="00000197" w:csb1="00000000"/>
  </w:font>
  <w:font w:name="inter">
    <w:altName w:val="Cambria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37E25E0"/>
    <w:multiLevelType w:val="hybridMultilevel"/>
    <w:tmpl w:val="659CAD8A"/>
    <w:lvl w:ilvl="0" w:tplc="0FCC49D4">
      <w:start w:val="1"/>
      <w:numFmt w:val="bullet"/>
      <w:lvlText w:val=""/>
      <w:lvlJc w:val="left"/>
      <w:pPr>
        <w:tabs>
          <w:tab w:val="num" w:pos="900"/>
        </w:tabs>
        <w:ind w:left="540" w:hanging="360"/>
      </w:pPr>
      <w:rPr>
        <w:rFonts w:ascii="Symbol" w:hAnsi="Symbol" w:hint="default"/>
      </w:rPr>
    </w:lvl>
    <w:lvl w:ilvl="1" w:tplc="C098FC9E">
      <w:numFmt w:val="decimal"/>
      <w:lvlText w:val=""/>
      <w:lvlJc w:val="left"/>
      <w:pPr>
        <w:ind w:left="0" w:firstLine="0"/>
      </w:pPr>
    </w:lvl>
    <w:lvl w:ilvl="2" w:tplc="C99AB474">
      <w:numFmt w:val="decimal"/>
      <w:lvlText w:val=""/>
      <w:lvlJc w:val="left"/>
      <w:pPr>
        <w:ind w:left="0" w:firstLine="0"/>
      </w:pPr>
    </w:lvl>
    <w:lvl w:ilvl="3" w:tplc="39D27B0C">
      <w:numFmt w:val="decimal"/>
      <w:lvlText w:val=""/>
      <w:lvlJc w:val="left"/>
      <w:pPr>
        <w:ind w:left="0" w:firstLine="0"/>
      </w:pPr>
    </w:lvl>
    <w:lvl w:ilvl="4" w:tplc="F750392A">
      <w:numFmt w:val="decimal"/>
      <w:lvlText w:val=""/>
      <w:lvlJc w:val="left"/>
      <w:pPr>
        <w:ind w:left="0" w:firstLine="0"/>
      </w:pPr>
    </w:lvl>
    <w:lvl w:ilvl="5" w:tplc="6A42E064">
      <w:numFmt w:val="decimal"/>
      <w:lvlText w:val=""/>
      <w:lvlJc w:val="left"/>
      <w:pPr>
        <w:ind w:left="0" w:firstLine="0"/>
      </w:pPr>
    </w:lvl>
    <w:lvl w:ilvl="6" w:tplc="1BB08F02">
      <w:numFmt w:val="decimal"/>
      <w:lvlText w:val=""/>
      <w:lvlJc w:val="left"/>
      <w:pPr>
        <w:ind w:left="0" w:firstLine="0"/>
      </w:pPr>
    </w:lvl>
    <w:lvl w:ilvl="7" w:tplc="BB6EDA9C">
      <w:numFmt w:val="decimal"/>
      <w:lvlText w:val=""/>
      <w:lvlJc w:val="left"/>
      <w:pPr>
        <w:ind w:left="0" w:firstLine="0"/>
      </w:pPr>
    </w:lvl>
    <w:lvl w:ilvl="8" w:tplc="52EE1016">
      <w:numFmt w:val="decimal"/>
      <w:lvlText w:val=""/>
      <w:lvlJc w:val="left"/>
      <w:pPr>
        <w:ind w:left="0" w:firstLine="0"/>
      </w:pPr>
    </w:lvl>
  </w:abstractNum>
  <w:abstractNum w:abstractNumId="1" w15:restartNumberingAfterBreak="0">
    <w:nsid w:val="26F00CE4"/>
    <w:multiLevelType w:val="hybridMultilevel"/>
    <w:tmpl w:val="61BCD5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211576600">
    <w:abstractNumId w:val="0"/>
  </w:num>
  <w:num w:numId="2" w16cid:durableId="207731141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3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LQwMbIwtLAwMzIzMTBV0lEKTi0uzszPAykwNKkFAMXu6fotAAAA"/>
  </w:docVars>
  <w:rsids>
    <w:rsidRoot w:val="00A45CF9"/>
    <w:rsid w:val="0002778F"/>
    <w:rsid w:val="000D0CBF"/>
    <w:rsid w:val="000E562D"/>
    <w:rsid w:val="00107F6C"/>
    <w:rsid w:val="00176F60"/>
    <w:rsid w:val="001858CC"/>
    <w:rsid w:val="001B182A"/>
    <w:rsid w:val="001E548F"/>
    <w:rsid w:val="001E7F71"/>
    <w:rsid w:val="0021518F"/>
    <w:rsid w:val="002330D8"/>
    <w:rsid w:val="002A5F05"/>
    <w:rsid w:val="002A70FC"/>
    <w:rsid w:val="002D3281"/>
    <w:rsid w:val="002F6601"/>
    <w:rsid w:val="00310C75"/>
    <w:rsid w:val="0034276D"/>
    <w:rsid w:val="003A56B8"/>
    <w:rsid w:val="003D5891"/>
    <w:rsid w:val="00406800"/>
    <w:rsid w:val="00430338"/>
    <w:rsid w:val="00446D67"/>
    <w:rsid w:val="00457BBC"/>
    <w:rsid w:val="004760DE"/>
    <w:rsid w:val="00481BE1"/>
    <w:rsid w:val="004843EE"/>
    <w:rsid w:val="00493883"/>
    <w:rsid w:val="004A41EB"/>
    <w:rsid w:val="004A6BE9"/>
    <w:rsid w:val="004B1B56"/>
    <w:rsid w:val="004B7029"/>
    <w:rsid w:val="004F09E7"/>
    <w:rsid w:val="00521429"/>
    <w:rsid w:val="00521AB8"/>
    <w:rsid w:val="00524FB6"/>
    <w:rsid w:val="005546C7"/>
    <w:rsid w:val="00605E50"/>
    <w:rsid w:val="006066BD"/>
    <w:rsid w:val="006536A2"/>
    <w:rsid w:val="006A2D99"/>
    <w:rsid w:val="006B1578"/>
    <w:rsid w:val="006F3431"/>
    <w:rsid w:val="006F6115"/>
    <w:rsid w:val="00704544"/>
    <w:rsid w:val="0070753F"/>
    <w:rsid w:val="007378EB"/>
    <w:rsid w:val="00737D2C"/>
    <w:rsid w:val="007600B8"/>
    <w:rsid w:val="007654DC"/>
    <w:rsid w:val="00765C92"/>
    <w:rsid w:val="007767DE"/>
    <w:rsid w:val="00777FC0"/>
    <w:rsid w:val="007A260D"/>
    <w:rsid w:val="007F6F5D"/>
    <w:rsid w:val="00840D90"/>
    <w:rsid w:val="00846E21"/>
    <w:rsid w:val="008529D3"/>
    <w:rsid w:val="00891B28"/>
    <w:rsid w:val="008A6BAC"/>
    <w:rsid w:val="008B04FB"/>
    <w:rsid w:val="008E013D"/>
    <w:rsid w:val="008E7994"/>
    <w:rsid w:val="008F0519"/>
    <w:rsid w:val="009220AE"/>
    <w:rsid w:val="00925ECB"/>
    <w:rsid w:val="0092659D"/>
    <w:rsid w:val="00936E01"/>
    <w:rsid w:val="00957641"/>
    <w:rsid w:val="009958FD"/>
    <w:rsid w:val="009A5913"/>
    <w:rsid w:val="009B3956"/>
    <w:rsid w:val="009E2BBB"/>
    <w:rsid w:val="00A0667B"/>
    <w:rsid w:val="00A168CE"/>
    <w:rsid w:val="00A415C8"/>
    <w:rsid w:val="00A45CF9"/>
    <w:rsid w:val="00A55E35"/>
    <w:rsid w:val="00A66E89"/>
    <w:rsid w:val="00A94472"/>
    <w:rsid w:val="00AC35AD"/>
    <w:rsid w:val="00AF46D2"/>
    <w:rsid w:val="00B54337"/>
    <w:rsid w:val="00B62866"/>
    <w:rsid w:val="00B6338B"/>
    <w:rsid w:val="00BA04A1"/>
    <w:rsid w:val="00BA3F7B"/>
    <w:rsid w:val="00C25377"/>
    <w:rsid w:val="00C84C6A"/>
    <w:rsid w:val="00CE1232"/>
    <w:rsid w:val="00CE12A4"/>
    <w:rsid w:val="00D02899"/>
    <w:rsid w:val="00D03FFC"/>
    <w:rsid w:val="00D071B8"/>
    <w:rsid w:val="00D15BD9"/>
    <w:rsid w:val="00D22BC3"/>
    <w:rsid w:val="00D4313A"/>
    <w:rsid w:val="00D63496"/>
    <w:rsid w:val="00D776F0"/>
    <w:rsid w:val="00DB37FF"/>
    <w:rsid w:val="00DE5897"/>
    <w:rsid w:val="00DF4E48"/>
    <w:rsid w:val="00E04F00"/>
    <w:rsid w:val="00E1274F"/>
    <w:rsid w:val="00E14FDD"/>
    <w:rsid w:val="00E21534"/>
    <w:rsid w:val="00E3327A"/>
    <w:rsid w:val="00E4415B"/>
    <w:rsid w:val="00E52A9D"/>
    <w:rsid w:val="00E673E3"/>
    <w:rsid w:val="00E77D2C"/>
    <w:rsid w:val="00E81B6A"/>
    <w:rsid w:val="00E84C35"/>
    <w:rsid w:val="00E8746F"/>
    <w:rsid w:val="00EC5E13"/>
    <w:rsid w:val="00EF6C07"/>
    <w:rsid w:val="00F060CE"/>
    <w:rsid w:val="00F107FC"/>
    <w:rsid w:val="00F97055"/>
    <w:rsid w:val="00FB3162"/>
    <w:rsid w:val="00FC0855"/>
    <w:rsid w:val="00FC69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C4082E0"/>
  <w15:chartTrackingRefBased/>
  <w15:docId w15:val="{AC3863E6-B0C1-4849-A5E0-F049C5BED70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1518F"/>
  </w:style>
  <w:style w:type="paragraph" w:styleId="Heading1">
    <w:name w:val="heading 1"/>
    <w:basedOn w:val="Normal"/>
    <w:next w:val="Normal"/>
    <w:link w:val="Heading1Char"/>
    <w:uiPriority w:val="9"/>
    <w:qFormat/>
    <w:rsid w:val="00A45CF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45CF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45CF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45CF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45CF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45CF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45CF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45CF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45CF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A45CF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45CF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45CF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45CF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45CF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45CF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45CF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45CF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45CF9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A45CF9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45CF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A45CF9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45CF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A45CF9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A45CF9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A45CF9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A45CF9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45CF9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45CF9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A45CF9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6A2D99"/>
    <w:rPr>
      <w:color w:val="467886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6A2D99"/>
    <w:rPr>
      <w:color w:val="605E5C"/>
      <w:shd w:val="clear" w:color="auto" w:fill="E1DFDD"/>
    </w:rPr>
  </w:style>
  <w:style w:type="character" w:customStyle="1" w:styleId="VerbatimChar">
    <w:name w:val="Verbatim Char"/>
    <w:rsid w:val="00704544"/>
    <w:rPr>
      <w:rFonts w:ascii="Consolas" w:hAnsi="Consolas" w:hint="default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acpaw.com/how-to/install-linux-on-mac" TargetMode="External"/><Relationship Id="rId13" Type="http://schemas.openxmlformats.org/officeDocument/2006/relationships/hyperlink" Target="https://www.tecmint.com/create-alias-in-linux/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youtube.com/watch?v=EZ56AdVO2Mc" TargetMode="External"/><Relationship Id="rId12" Type="http://schemas.openxmlformats.org/officeDocument/2006/relationships/hyperlink" Target="https://embeddedjourneys.com/blog/hello-world-arm-assembly-raspberry-p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gist.github.com/Jatapiaro/6a7c769a07911adc629e1604729d4c7a" TargetMode="External"/><Relationship Id="rId11" Type="http://schemas.openxmlformats.org/officeDocument/2006/relationships/hyperlink" Target="https://www.tutorialspoint.com/unix/unix-vi-editor.htm" TargetMode="External"/><Relationship Id="rId5" Type="http://schemas.openxmlformats.org/officeDocument/2006/relationships/hyperlink" Target="https://www.youtube.com/watch?v=dPg8P5DYZNg" TargetMode="External"/><Relationship Id="rId15" Type="http://schemas.openxmlformats.org/officeDocument/2006/relationships/theme" Target="theme/theme1.xml"/><Relationship Id="rId10" Type="http://schemas.openxmlformats.org/officeDocument/2006/relationships/hyperlink" Target="https://www.geeksforgeeks.org/linux-text-editors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interrupt.memfault.com/blog/emulating-raspberry-pi-in-qemu" TargetMode="Externa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  <a:ln w="2540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6</Pages>
  <Words>1122</Words>
  <Characters>6402</Characters>
  <Application>Microsoft Office Word</Application>
  <DocSecurity>0</DocSecurity>
  <Lines>5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mpuser</dc:creator>
  <cp:keywords/>
  <dc:description/>
  <cp:lastModifiedBy>Zonghua Gu</cp:lastModifiedBy>
  <cp:revision>106</cp:revision>
  <cp:lastPrinted>2025-09-09T20:01:00Z</cp:lastPrinted>
  <dcterms:created xsi:type="dcterms:W3CDTF">2025-09-09T18:57:00Z</dcterms:created>
  <dcterms:modified xsi:type="dcterms:W3CDTF">2025-09-24T13:49:00Z</dcterms:modified>
</cp:coreProperties>
</file>